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29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9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Southgate Hse, 1-4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41 Southgat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21 Loughborough P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8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9193 inadequate fire stopping 9th floor services cupboar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9193 inadequate fire stopping 9th floor services cupboar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9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9Z</dcterms:created>
  <dcterms:modified xsi:type="dcterms:W3CDTF">2024-04-25T10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